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in</w:t>
      </w:r>
      <w:r>
        <w:t xml:space="preserve"> </w:t>
      </w:r>
      <w:r>
        <w:t xml:space="preserve">Afghanistan</w:t>
      </w:r>
      <w:r>
        <w:t xml:space="preserve"> </w:t>
      </w:r>
      <w:r>
        <w:t xml:space="preserve">Kabul</w:t>
      </w:r>
    </w:p>
    <w:bookmarkStart w:id="26" w:name="Xbe030893e82c529626efa9310b24739b594c2d1"/>
    <w:p>
      <w:pPr>
        <w:pStyle w:val="Heading1"/>
      </w:pPr>
      <w:r>
        <w:t xml:space="preserve">Cover Letter for Psychologist Position in Afghanistan Kabul</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Kabul, Afghanistan</w:t>
      </w:r>
    </w:p>
    <w:bookmarkStart w:id="20" w:name="dear-hiring-team"/>
    <w:p>
      <w:pPr>
        <w:pStyle w:val="Heading2"/>
      </w:pPr>
      <w:r>
        <w:t xml:space="preserve">Dear Hiring Team,</w:t>
      </w:r>
    </w:p>
    <w:p>
      <w:pPr>
        <w:pStyle w:val="FirstParagraph"/>
      </w:pPr>
      <w:r>
        <w:t xml:space="preserve">I am writing to express my enthusiastic interest in the Psychologist position at your esteemed organization in Afghanistan Kabul. As a dedicated mental health professional with over [X years] of experience in clinical psychology, I am deeply committed to addressing the unique psychological challenges faced by communities in conflict-affected regions like Afghanistan. My background, combined with a profound understanding of cultural sensitivity and trauma-informed care, aligns perfectly with your mission to provide vital mental health support in Kabul. This opportunity resonates with my professional goals and personal dedication to fostering resilience and healing in challenging environments.</w:t>
      </w:r>
    </w:p>
    <w:bookmarkEnd w:id="20"/>
    <w:bookmarkStart w:id="21" w:name="Xfb66571c6d70fdb0686c1422cddf6de258b1475"/>
    <w:p>
      <w:pPr>
        <w:pStyle w:val="Heading2"/>
      </w:pPr>
      <w:r>
        <w:t xml:space="preserve">A Commitment to Mental Health in Afghanistan Kabul</w:t>
      </w:r>
    </w:p>
    <w:p>
      <w:pPr>
        <w:pStyle w:val="FirstParagraph"/>
      </w:pPr>
      <w:r>
        <w:t xml:space="preserve">As a Psychologist, I have consistently prioritized the well-being of individuals and communities impacted by trauma, displacement, and social instability. In my previous roles, I have worked with diverse populations facing post-traumatic stress disorder (PTSD), depression, and anxiety—conditions that are particularly prevalent in regions like Afghanistan Kabul. The ongoing challenges of conflict, economic hardship, and limited access to resources create a critical need for skilled mental health professionals who can navigate these complexities with empathy and expertise.</w:t>
      </w:r>
    </w:p>
    <w:p>
      <w:pPr>
        <w:pStyle w:val="BodyText"/>
      </w:pPr>
      <w:r>
        <w:t xml:space="preserve">My experience includes collaborating with NGOs, community centers, and healthcare facilities to develop culturally appropriate interventions tailored to the needs of local populations. In Afghanistan Kabul, where traditional beliefs about mental health often intersect with modern psychological practices, I have honed my ability to bridge these gaps through education, advocacy, and compassionate care. For example, during my time working with a refugee camp in [specific region or organization], I designed group therapy sessions that incorporated local cultural practices while addressing trauma and fostering social cohesion. This experience reinforced the importance of adapting psychological strategies to respect local values while promoting long-term healing.</w:t>
      </w:r>
    </w:p>
    <w:bookmarkEnd w:id="21"/>
    <w:bookmarkStart w:id="22" w:name="qualifications-and-expertise"/>
    <w:p>
      <w:pPr>
        <w:pStyle w:val="Heading2"/>
      </w:pPr>
      <w:r>
        <w:t xml:space="preserve">Qualifications and Expertise</w:t>
      </w:r>
    </w:p>
    <w:p>
      <w:pPr>
        <w:pStyle w:val="FirstParagraph"/>
      </w:pPr>
      <w:r>
        <w:t xml:space="preserve">As a licensed Psychologist, I hold a [Master’s/Doctoral] degree in Clinical Psychology from [University Name], where I specialized in trauma recovery and cross-cultural counseling. My academic training was complemented by hands-on experience through internships at [relevant institutions], where I provided individual and group therapy to clients with a wide range of psychological needs. I am proficient in evidence-based therapeutic modalities such as Cognitive Behavioral Therapy (CBT), Eye Movement Desensitization and Reprocessing (EMDR), and narrative therapy, all of which are essential for addressing the complex mental health challenges faced by individuals in Kabul.</w:t>
      </w:r>
    </w:p>
    <w:p>
      <w:pPr>
        <w:pStyle w:val="BodyText"/>
      </w:pPr>
      <w:r>
        <w:t xml:space="preserve">Moreover, I have conducted workshops on mental health awareness in underserved communities, emphasizing the importance of destigmatizing psychological care. In Afghanistan Kabul, where access to mental health services remains limited, I believe that education and community engagement are vital to creating sustainable change. My ability to communicate effectively in [language(s), e.g., Dari/Farsi] further enhances my capacity to connect with local populations and deliver culturally responsive care.</w:t>
      </w:r>
    </w:p>
    <w:bookmarkEnd w:id="22"/>
    <w:bookmarkStart w:id="23" w:name="cultural-sensitivity-and-adaptability"/>
    <w:p>
      <w:pPr>
        <w:pStyle w:val="Heading2"/>
      </w:pPr>
      <w:r>
        <w:t xml:space="preserve">Cultural Sensitivity and Adaptability</w:t>
      </w:r>
    </w:p>
    <w:p>
      <w:pPr>
        <w:pStyle w:val="FirstParagraph"/>
      </w:pPr>
      <w:r>
        <w:t xml:space="preserve">Working as a Psychologist in Afghanistan Kabul demands more than clinical expertise—it requires a deep respect for the cultural, religious, and social dynamics of the region. I have consistently demonstrated adaptability in navigating these nuances, whether through collaborating with local leaders to build trust or adjusting therapeutic approaches to align with community norms. For instance, I have incorporated traditional storytelling methods into therapy sessions to help clients process their experiences in ways that feel familiar and meaningful.</w:t>
      </w:r>
    </w:p>
    <w:p>
      <w:pPr>
        <w:pStyle w:val="BodyText"/>
      </w:pPr>
      <w:r>
        <w:t xml:space="preserve">The resilience of the Afghan people, particularly in Kabul, has always inspired me. Despite the challenges they face, there is a strong desire for healing and growth. My role as a Psychologist would involve not only addressing individual mental health concerns but also supporting families and communities in rebuilding their lives. This aligns with my belief that mental health is foundational to social stability and economic development, especially in regions recovering from prolonged conflict.</w:t>
      </w:r>
    </w:p>
    <w:bookmarkEnd w:id="23"/>
    <w:bookmarkStart w:id="24" w:name="why-afghanistan-kabul"/>
    <w:p>
      <w:pPr>
        <w:pStyle w:val="Heading2"/>
      </w:pPr>
      <w:r>
        <w:t xml:space="preserve">Why Afghanistan Kabul?</w:t>
      </w:r>
    </w:p>
    <w:p>
      <w:pPr>
        <w:pStyle w:val="FirstParagraph"/>
      </w:pPr>
      <w:r>
        <w:t xml:space="preserve">My decision to apply for this position is driven by a deep sense of purpose. Afghanistan Kabul, with its rich cultural heritage and vibrant communities, presents both challenges and opportunities for mental health professionals. I am particularly drawn to your organization’s focus on [specific mission or initiative, e.g., trauma recovery programs, youth empowerment, or community-based care]. I am eager to contribute my skills to initiatives that promote psychological well-being and empower individuals to thrive in the face of adversity.</w:t>
      </w:r>
    </w:p>
    <w:p>
      <w:pPr>
        <w:pStyle w:val="BodyText"/>
      </w:pPr>
      <w:r>
        <w:t xml:space="preserve">I have also followed the progress of mental health advocacy in Afghanistan and admire the efforts being made by local and international organizations to expand access to care. As a Psychologist, I am committed to supporting these efforts by providing high-quality, ethical, and compassionate services that meet the unique needs of Kabul’s residents.</w:t>
      </w:r>
    </w:p>
    <w:bookmarkEnd w:id="24"/>
    <w:bookmarkStart w:id="25" w:name="conclusion"/>
    <w:p>
      <w:pPr>
        <w:pStyle w:val="Heading2"/>
      </w:pPr>
      <w:r>
        <w:t xml:space="preserve">Conclusion</w:t>
      </w:r>
    </w:p>
    <w:p>
      <w:pPr>
        <w:pStyle w:val="FirstParagraph"/>
      </w:pPr>
      <w:r>
        <w:t xml:space="preserve">In conclusion, I am confident that my qualifications, cultural competence, and passion for mental health advocacy make me a strong candidate for the Psychologist role in Afghanistan Kabul. I am eager to bring my expertise to your organization and contribute to the vital work of improving mental health outcomes in this dynamic and resilient community. Thank you for considering my application. I would welcome the opportunity to discuss how my background and vision align with your goals.</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in Afghanistan Kabul</dc:title>
  <dc:creator/>
  <dc:language>en</dc:language>
  <cp:keywords/>
  <dcterms:created xsi:type="dcterms:W3CDTF">2026-07-23T13:01:43Z</dcterms:created>
  <dcterms:modified xsi:type="dcterms:W3CDTF">2026-07-23T13:01:43Z</dcterms:modified>
</cp:coreProperties>
</file>

<file path=docProps/custom.xml><?xml version="1.0" encoding="utf-8"?>
<Properties xmlns="http://schemas.openxmlformats.org/officeDocument/2006/custom-properties" xmlns:vt="http://schemas.openxmlformats.org/officeDocument/2006/docPropsVTypes"/>
</file>